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2A334D" w14:textId="7B873B2B" w:rsidR="00474280" w:rsidRDefault="00474280" w:rsidP="00474280">
      <w:pPr>
        <w:pStyle w:val="a4"/>
        <w:rPr>
          <w:rFonts w:hint="eastAsia"/>
        </w:rPr>
      </w:pPr>
      <w:r>
        <w:rPr>
          <w:rFonts w:hint="eastAsia"/>
        </w:rPr>
        <w:t>R</w:t>
      </w:r>
      <w:r>
        <w:t>ISC</w:t>
      </w:r>
      <w:r>
        <w:rPr>
          <w:rFonts w:hint="eastAsia"/>
        </w:rPr>
        <w:t>-</w:t>
      </w:r>
      <w:r>
        <w:t>V 32</w:t>
      </w:r>
    </w:p>
    <w:p w14:paraId="35EFC289" w14:textId="6922B297" w:rsidR="00474280" w:rsidRDefault="00474280" w:rsidP="00474280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五级流水线</w:t>
      </w:r>
    </w:p>
    <w:p w14:paraId="4472B1D8" w14:textId="77777777" w:rsidR="00474280" w:rsidRDefault="00474280" w:rsidP="00474280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单发射、非超标量、不支持乱序</w:t>
      </w:r>
    </w:p>
    <w:p w14:paraId="7797F88D" w14:textId="77B144D8" w:rsidR="00474280" w:rsidRDefault="00474280" w:rsidP="00474280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支持分支预测</w:t>
      </w:r>
    </w:p>
    <w:p w14:paraId="66AB0242" w14:textId="76ED8311" w:rsidR="00474280" w:rsidRDefault="00474280" w:rsidP="00474280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2级cache</w:t>
      </w:r>
    </w:p>
    <w:p w14:paraId="10CA13B9" w14:textId="3CCE66D5" w:rsidR="00474280" w:rsidRDefault="00474280" w:rsidP="00474280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M</w:t>
      </w:r>
      <w:r>
        <w:t>MU</w:t>
      </w:r>
      <w:r>
        <w:rPr>
          <w:rFonts w:hint="eastAsia"/>
        </w:rPr>
        <w:t>-</w:t>
      </w:r>
    </w:p>
    <w:p w14:paraId="17A24E18" w14:textId="2F85D879" w:rsidR="00474280" w:rsidRDefault="00474280" w:rsidP="00474280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内部总线：</w:t>
      </w:r>
      <w:r>
        <w:t xml:space="preserve"> </w:t>
      </w:r>
      <w:r>
        <w:rPr>
          <w:rFonts w:hint="eastAsia"/>
        </w:rPr>
        <w:t>外部</w:t>
      </w:r>
      <w:r>
        <w:t>AXI</w:t>
      </w:r>
      <w:r>
        <w:rPr>
          <w:rFonts w:hint="eastAsia"/>
        </w:rPr>
        <w:t>-</w:t>
      </w:r>
      <w:r>
        <w:t>AHB</w:t>
      </w:r>
      <w:r>
        <w:rPr>
          <w:rFonts w:hint="eastAsia"/>
        </w:rPr>
        <w:t>-</w:t>
      </w:r>
      <w:r>
        <w:t>APB</w:t>
      </w:r>
    </w:p>
    <w:p w14:paraId="127D73A3" w14:textId="51BDEF3D" w:rsidR="00474280" w:rsidRDefault="00474280" w:rsidP="00474280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Interrupt</w:t>
      </w:r>
    </w:p>
    <w:p w14:paraId="7E8FE8F9" w14:textId="272A2F51" w:rsidR="00474280" w:rsidRDefault="00474280" w:rsidP="00474280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G</w:t>
      </w:r>
      <w:r>
        <w:t>PR</w:t>
      </w:r>
      <w:r>
        <w:rPr>
          <w:rFonts w:hint="eastAsia"/>
        </w:rPr>
        <w:t>s、寄存器组</w:t>
      </w:r>
    </w:p>
    <w:p w14:paraId="5D89CA7E" w14:textId="2345862D" w:rsidR="00474280" w:rsidRDefault="007F6657">
      <w:pPr>
        <w:rPr>
          <w:rFonts w:hint="eastAsia"/>
        </w:rPr>
      </w:pPr>
      <w:r>
        <w:rPr>
          <w:rFonts w:hint="eastAsia"/>
        </w:rPr>
        <w:t>9、</w:t>
      </w:r>
      <w:r w:rsidR="00D932BA">
        <w:rPr>
          <w:rFonts w:hint="eastAsia"/>
        </w:rPr>
        <w:t>D</w:t>
      </w:r>
      <w:r w:rsidR="00D932BA">
        <w:t>EBUG</w:t>
      </w:r>
      <w:r w:rsidR="00D932BA">
        <w:rPr>
          <w:rFonts w:hint="eastAsia"/>
        </w:rPr>
        <w:t>模式，</w:t>
      </w:r>
      <w:r>
        <w:rPr>
          <w:rFonts w:hint="eastAsia"/>
        </w:rPr>
        <w:t>支持</w:t>
      </w:r>
      <w:r>
        <w:t>JTAG</w:t>
      </w:r>
      <w:r w:rsidR="00D932BA">
        <w:t>\UART</w:t>
      </w:r>
    </w:p>
    <w:sectPr w:rsidR="0047428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4D66E9"/>
    <w:multiLevelType w:val="hybridMultilevel"/>
    <w:tmpl w:val="C1929EB6"/>
    <w:lvl w:ilvl="0" w:tplc="9B42A32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35140A9"/>
    <w:multiLevelType w:val="hybridMultilevel"/>
    <w:tmpl w:val="8702E15C"/>
    <w:lvl w:ilvl="0" w:tplc="8DC2AE28">
      <w:start w:val="1"/>
      <w:numFmt w:val="decimal"/>
      <w:lvlText w:val="%1"/>
      <w:lvlJc w:val="left"/>
      <w:pPr>
        <w:ind w:left="420" w:hanging="420"/>
      </w:pPr>
      <w:rPr>
        <w:rFonts w:ascii="Times New Roman" w:eastAsia="宋体" w:hAnsi="Times New Roman" w:hint="default"/>
        <w:b w:val="0"/>
        <w:i w:val="0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C262451"/>
    <w:multiLevelType w:val="hybridMultilevel"/>
    <w:tmpl w:val="F312C3D2"/>
    <w:lvl w:ilvl="0" w:tplc="9B42A32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3A378A0"/>
    <w:multiLevelType w:val="hybridMultilevel"/>
    <w:tmpl w:val="BD1C886A"/>
    <w:lvl w:ilvl="0" w:tplc="9B42A32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xMLYwtjQ2MDA3sTRU0lEKTi0uzszPAykwrAUAtIKzyiwAAAA="/>
  </w:docVars>
  <w:rsids>
    <w:rsidRoot w:val="00474280"/>
    <w:rsid w:val="00156EDC"/>
    <w:rsid w:val="0017383C"/>
    <w:rsid w:val="0022449F"/>
    <w:rsid w:val="00252CD2"/>
    <w:rsid w:val="002D691C"/>
    <w:rsid w:val="00363774"/>
    <w:rsid w:val="00415C25"/>
    <w:rsid w:val="00474280"/>
    <w:rsid w:val="004847AA"/>
    <w:rsid w:val="004F4432"/>
    <w:rsid w:val="00566FAF"/>
    <w:rsid w:val="005712F4"/>
    <w:rsid w:val="007F6657"/>
    <w:rsid w:val="00843A53"/>
    <w:rsid w:val="00A26A80"/>
    <w:rsid w:val="00AA0297"/>
    <w:rsid w:val="00BA54F7"/>
    <w:rsid w:val="00C90F9B"/>
    <w:rsid w:val="00D932BA"/>
    <w:rsid w:val="00E40211"/>
    <w:rsid w:val="00ED01EB"/>
    <w:rsid w:val="00EF0AC1"/>
    <w:rsid w:val="00F47D17"/>
    <w:rsid w:val="00F77055"/>
    <w:rsid w:val="00FB6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4C7FC6"/>
  <w15:chartTrackingRefBased/>
  <w15:docId w15:val="{249F1DA5-934F-4C5D-8A62-EBE2860C6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74280"/>
    <w:pPr>
      <w:ind w:firstLineChars="200" w:firstLine="420"/>
    </w:pPr>
  </w:style>
  <w:style w:type="paragraph" w:styleId="a4">
    <w:name w:val="Title"/>
    <w:basedOn w:val="a"/>
    <w:next w:val="a"/>
    <w:link w:val="a5"/>
    <w:uiPriority w:val="10"/>
    <w:qFormat/>
    <w:rsid w:val="0047428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5">
    <w:name w:val="标题 字符"/>
    <w:basedOn w:val="a0"/>
    <w:link w:val="a4"/>
    <w:uiPriority w:val="10"/>
    <w:rsid w:val="00474280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6</Words>
  <Characters>97</Characters>
  <Application>Microsoft Office Word</Application>
  <DocSecurity>0</DocSecurity>
  <Lines>1</Lines>
  <Paragraphs>1</Paragraphs>
  <ScaleCrop>false</ScaleCrop>
  <Company/>
  <LinksUpToDate>false</LinksUpToDate>
  <CharactersWithSpaces>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nJie Jin</dc:creator>
  <cp:keywords/>
  <dc:description/>
  <cp:lastModifiedBy>ZhenJie Jin</cp:lastModifiedBy>
  <cp:revision>4</cp:revision>
  <dcterms:created xsi:type="dcterms:W3CDTF">2024-05-17T07:17:00Z</dcterms:created>
  <dcterms:modified xsi:type="dcterms:W3CDTF">2024-05-17T07:33:00Z</dcterms:modified>
</cp:coreProperties>
</file>